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๔</w:t>
      </w:r>
      <w:r>
        <w:t xml:space="preserve"> </w:t>
      </w:r>
      <w:r>
        <w:t xml:space="preserve">ธุรกิจก้าวไกล</w:t>
      </w:r>
      <w:r>
        <w:t xml:space="preserve"> </w:t>
      </w:r>
      <w:r>
        <w:t xml:space="preserve">28</w:t>
      </w:r>
      <w:r>
        <w:t xml:space="preserve"> </w:t>
      </w:r>
      <w:r>
        <w:t xml:space="preserve">ก.พ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วิทยา) สวัสดีคุณครูที่อยู่ปลายทาง และนักเรียนที่อยู่ปลายทางทุกโรงเรียนเลยนะครับ สำหรับวันนี้กลับมาพบกันเช่นเดิม ในรายวิชาการงานอาชีพระดับชั้นประถมศึกษาปีที่ 5นะครับโดยพบกับ ครูวิ วิทยา ปัญญายืนย</w:t>
      </w:r>
    </w:p>
    <w:p>
      <w:pPr>
        <w:pStyle w:val="BodyText"/>
      </w:pPr>
      <w:r>
        <w:t xml:space="preserve">(คุณครูสุนทรี) และครูนก สุนทรีย์ สาธุภาพ ค่ะ เตรียมสมุดปากกา ขึ้นมาให้พร้อมนะคะ เพราะว่าถ้าเกิดนักเรียนจำอย่างเดียวนะคะ ไมไ่ด้แน่ ๆ เราต้องจดด้วยนะคะ</w:t>
      </w:r>
    </w:p>
    <w:p>
      <w:pPr>
        <w:pStyle w:val="BodyText"/>
      </w:pPr>
      <w:r>
        <w:t xml:space="preserve">(คุณครูวิทยา) สำหรับเนื้อหาในวันนี้ นักเรียนที่อยู่ปลายทางจะได้เรียน ก็คือเรื่อง นะครับ ก่อนอื่นนั้น เราไปทราบจุดประสงค์กันเลยครับ</w:t>
      </w:r>
    </w:p>
    <w:p>
      <w:pPr>
        <w:pStyle w:val="BodyText"/>
      </w:pPr>
      <w:r>
        <w:t xml:space="preserve">(คุณครูสุนทรี) จุดประสงค์ก่รเรียรู้ในวันนี้นะคะ ข้อที่ 1 ค่ะ นักเรียนสามารถอธิบาย ของงานธุรกิจได้ ข้อ 2 นักเรียนสามารถเขียนลักษณะต่าง ๆ นะคะ ของงานธุรกิจในชุมชนได้ ข้อ 3 ค่ะ นักเเรียนมีการมุ่งมั่นในการทำงานค่ะ ซึ่งจุดประสงค์ของเราในวันนี้ ไม่ยากอย่างที่คิดใช่ไหมคะ คุณครูเชื่อว่าเด็ก ๆ ต้องผ่านจุดประสงค์แน่นอนเลยค่ะ</w:t>
      </w:r>
    </w:p>
    <w:p>
      <w:pPr>
        <w:pStyle w:val="BodyText"/>
      </w:pPr>
      <w:r>
        <w:t xml:space="preserve">(คุณครูวิทยา) ถูกต้องแล้วครับ ก่อนอื่นวันนี้ครูวิมีคำถามชวนคิดนะครับที่จะถามนักเรียนที่อยู่ปลายทางขอให้นักเรียนที่อยู่ปลายทางนั้นยืดตัวให้ตรง พร้อมกับตั้งสตินะครับ ตอบคำตอบนั้น คำถามมีอยู่ว่า นักเรียนรู้จักงานธุรกิจอะไรบ้าง ทบทวนคำถามอีก 1 ครั้งนะครับ นักเธุรกิจอะไรบ้าง ตนนี้ถ้านักเรียนที่อยู่ปลายทาง คนไหนได้คำตอบแล้วนะครับ สามารถตอบคำตอบนั้นกับครูปลายทางได้เลยครับ แต่หากนักเรียนคนใด ยังไมไ่ด้คำตอบ ครูวิและครูนกอนุญาตนะครับ ให้นักเระดมความคิดกับเพื่อนข้าง ๆ 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เมื่อสักครู่นะครับ ได้ฟังคำตอบจากนักเรียนที่อยู่ปลายทาง มีคำตอบหลากหลายเลยนะครับ ครูนกได้ฟังคำตอบแล้วมีคำตอบอะไรบ้างครับ เด็ก ๆ บอกว่าธุรกิจนี้อยู่หน้าบ้านเลยค่ะก็คือธุรกิจการเช่าจักรยนเป็นการเช่าเวลาเราไปเที่ยวในสถานที่ท่องเที่ยวใช่ไหมคะ เวลาเราไม่ได้นำรถไป เราก็สามารถที่จะไปเช่ารถจักรยานยนต์นะคะ เอาไว้สำหรับเที่ยวในชุมชนนั้นได้</w:t>
      </w:r>
    </w:p>
    <w:p>
      <w:pPr>
        <w:pStyle w:val="BodyText"/>
      </w:pPr>
      <w:r>
        <w:t xml:space="preserve">(คุณครูวิทยา) นี่ก็เป็นเพียงตัวอย่างเท่านั้นนะครับ ก็ถือว่าถูกต้องนะครับ ครูวิขอปรบมือให้เลยครับ เยี่ยมจริง ๆ นะครับ มาดูปัญหากันบ้างนะครับ ธุรกิจก้าวไกล นักเรียนอยู่ลืมนะครับ เลือกจดประเด็นสำคัญด้วยไม่ฟังอย่างเดียวนะครับสำหรับงานธุระกิจ หมายถึงกิจกรรมที่เกี่ยวข้องกับการผลิต การจำหน่าย การแลกเปลี่ยนสินค้า โดยมุ่งหวังรายได้ หรือสร้างกำไรเพื่อตอบสนองความต้องการของมนุษย์ มากยิ่งขึ้นนะครับ กล่าวโดยสรุปคือการผลิต จำหน่าย แลกเปลี่ยนสินค้า เพื่อให้เกิดกำไรนะครับ</w:t>
      </w:r>
    </w:p>
    <w:p>
      <w:pPr>
        <w:pStyle w:val="BodyText"/>
      </w:pPr>
      <w:r>
        <w:t xml:space="preserve">(คุณครูสุนทรี) จุดมุ้งหมายของธุรกิจนะคะ มุ่งหวังกำไรค่ะ แล้วก็หวังผลตอบแทนที่สูงนะคะ ๒. ค่ะ ความมั่นคงและความอยู่รอดของธุรกิจนั้นค่ะ 3 ความเจริญเติบโตของธุรกิ</w:t>
      </w:r>
    </w:p>
    <w:p>
      <w:pPr>
        <w:pStyle w:val="BodyText"/>
      </w:pPr>
      <w:r>
        <w:t xml:space="preserve">(คุณครูวิทยา) ซึ่งจะเห็นได้เด่นชัดเลยนะครับ ทำธุรกิจค้าขาย จาก 1 สาขา ก็ขยายไป 2 สาขา</w:t>
      </w:r>
    </w:p>
    <w:p>
      <w:pPr>
        <w:pStyle w:val="BodyText"/>
      </w:pPr>
      <w:r>
        <w:t xml:space="preserve">(คุณครูสุนทรี) 2-3 สาขาได้ค่ะ</w:t>
      </w:r>
    </w:p>
    <w:p>
      <w:pPr>
        <w:pStyle w:val="BodyText"/>
      </w:pPr>
      <w:r>
        <w:t xml:space="preserve">(คุณครูวิทยา) มีอยู่ในชุมชน จังหวัด มีอยู่ในภูมิภาคและประเทศไปเรื่อยนี่ก็คือความก้าวหน้าของธุรกิจนะครับ ก็คือมีความรับผิดชอบต่อนสั่งคมและผู้บริโภค เมื่อเราบริการดี ลูกค้าก็จะติดใจใช่ไหมครับ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ทยา) ก็จะมาใช้บริการบ่อย ๆ แต่ตรงกันข้าม ถ้าเราไม่มีความรับผิดชอบต่อสังคมเลย บริการย่ำแย่ เป็นครูนก ครูนกจะมาใช้บริการอีกไหมครับ</w:t>
      </w:r>
    </w:p>
    <w:p>
      <w:pPr>
        <w:pStyle w:val="BodyText"/>
      </w:pPr>
      <w:r>
        <w:t xml:space="preserve">(คุณครูสุนทรี) ไม่ใช่ไมแล้วไม่พอนะคะ อาจจะปากต่อปากได้ค่ะ ธุรกิจของเราอาจจะไปไม่รอดก็ได้ค่ะครุวิ</w:t>
      </w:r>
    </w:p>
    <w:p>
      <w:pPr>
        <w:pStyle w:val="BodyText"/>
      </w:pPr>
      <w:r>
        <w:t xml:space="preserve">(คุณครูวิทยา) ถูกต้องแล้วครับ การประกอบธุรกิจกันบ้างครับตอนนี้ให้นักเรียน ยืดตัวให้ตรง แล้วสังเกตดูนะครับ ปัจจัยนั้นมีอยู่ทั้งหมด ๔ ปัจจัย ปัจจัยข้อที่ ๑ ก็คือทุน หมายถึงทรัพย์สิน หรือส่วนในการสร้างกำลังการผลิต ประสบความสำเร็จ ที่สำคัญเลยนะครับ ถ้าไม่มีทุน ไม่มีเงิน ก็ไม่สามารถที่จะทำธุรกิจได้นะครับ</w:t>
      </w:r>
    </w:p>
    <w:p>
      <w:pPr>
        <w:pStyle w:val="BodyText"/>
      </w:pPr>
      <w:r>
        <w:t xml:space="preserve">(คุณครูสุนทรี) ๒ ค่ะ ที่ดินค่ะ หมายถึงสถานที่ประกอบธุกิจของเรานะคะ อาจจะเป็นที่ตั้งนะก็ได้ค่ะ</w:t>
      </w:r>
    </w:p>
    <w:p>
      <w:pPr>
        <w:pStyle w:val="BodyText"/>
      </w:pPr>
      <w:r>
        <w:t xml:space="preserve">(คุณครูวิทยา) ถ้าอยากประหยัดก็ทำที่บ้านใช่ไหมครับ แต่ถ้ามีทุนมาก เราอาจจะตั้งเป็นร้าน เป็นบริษัท หรืออาจจะตั้งเป็นโรงงานก็ได้ครับ ในส่วนของข้อที่ 3 นั้น ก็เป็นปัจจัยสำคัญก็คือแรงงานครับ หมายถึง แรงงานของคน ทั้งด้านความคิดและกำลังกายนะครับ ถ้าเราไม่มีแรงงานเหล่านี้ ธุรกิจเราก็ไม่สำเร็จอีกเช่นเคยนะครับ</w:t>
      </w:r>
    </w:p>
    <w:p>
      <w:pPr>
        <w:pStyle w:val="BodyText"/>
      </w:pPr>
      <w:r>
        <w:t xml:space="preserve">(คุณครูสุนทรี) สำหรับ 4 นะคะ การประกอบการค่ะ หมายถการวางแผนการจัดการ การดูและและก็ การประเมินถึงสินค้า ถึงด้านธุรกิจ เป็นที่ต้องการหรือไม่ ถ้าเราไม่มีการจัดการตรงนี้นะคะ ธุรกิจของเราก้ไปไม่รอดเช่นกันค่ะ</w:t>
      </w:r>
    </w:p>
    <w:p>
      <w:pPr>
        <w:pStyle w:val="BodyText"/>
      </w:pPr>
      <w:r>
        <w:t xml:space="preserve">(คุณครูวิทยา) กล่าวโดยสรุปนะครับปัจจัยสำคัญ ทุน ที่ดิน แรงงาน และการประกอบการครับ มาดูประเภทของธุรกิจก้าวไกลกันบ้างนะครับ นักเรียนลองสังเกตนะครับว่ามี 3 ประเภท เอ๊ะ3 ประเภทนี้จะแบ่งเป็นอะไรบ้าง</w:t>
      </w:r>
    </w:p>
    <w:p>
      <w:pPr>
        <w:pStyle w:val="BodyText"/>
      </w:pPr>
      <w:r>
        <w:t xml:space="preserve">(คุณครูสุนทรี) นึกออกไหมคะ</w:t>
      </w:r>
    </w:p>
    <w:p>
      <w:pPr>
        <w:pStyle w:val="BodyText"/>
      </w:pPr>
      <w:r>
        <w:t xml:space="preserve">(คุณครูวิทยา) นักเรียนยังงงอยู่เลยนะครับ เดี๋ยวครูวิให้ดูเลยนะครับ ข้อที่ ๑ ก็เป็นธุรกิจอุตสาหกรรม ข้อที่ 2 ธุรกิจพานิชยกรรมและข้อที่ 3 ธุรกิจบริการครับ</w:t>
      </w:r>
    </w:p>
    <w:p>
      <w:pPr>
        <w:pStyle w:val="BodyText"/>
      </w:pPr>
      <w:r>
        <w:t xml:space="preserve">(คุณครูสุนทรี) สำหรับธุรกิจอุตสาหกรรมนะคะ ที่ต้องซื้อวัตถุดิบค่ะ แล้วนำมาผลิต โดยใช้แรงงานคนและเครื่องจักรกลนะคะในการผลิต ผลที่ออกมานะคะก็คือจะมีสินค้าสำเร็จรูป รายได้จากการขายส่งค่ะ คือ ขายจำนวนมาก ๆ นะคะ คือถ้าเราจะไปซื้อแค่ชิ้นเดียวนี่ เขาไม่ขายแน่นอน เราต้องซื้อเขาไปเป็นลังเยอะ ๆ เลนค่ะครุวิ</w:t>
      </w:r>
    </w:p>
    <w:p>
      <w:pPr>
        <w:pStyle w:val="BodyText"/>
      </w:pPr>
      <w:r>
        <w:t xml:space="preserve">(คุณครูวิทยา) สำหรับข้อที่ 2 นะครับ ธุรกิจ นะครับ เป็นธุรกิจที่ซื้อสินค้าสำเร็จรูปนะครับ มาแล้วก็ขายออกไป รายได้ของธุรกิจนี้ ก็คือรายได้จากการขาย การจัดการทางการเงินไม่ซับซ้อน สัมีเพียงต้นทุนในการซื้อสินค้ามาเท่านั้น ข้อที่ 1 เป็นการผลิตใช่ไหมครับ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ทยา) แต่ข้อที่ 2 เข้ามาแล้วก้ขายเพื่อเอากำไร</w:t>
      </w:r>
    </w:p>
    <w:p>
      <w:pPr>
        <w:pStyle w:val="BodyText"/>
      </w:pPr>
      <w:r>
        <w:t xml:space="preserve">(คุณครูสุนทรี) ใช่ค่ะ อาจจะซื้อมาเยอะ ๆ เป็นสินค้าปีก ซึ่ง จะมีกำไรเพิ่มมากขึ้นค่ะ สำหรับ 3. นะคะ ธุรกิจบริการค่ะ เป็นธุรกิจที่ให้บริการแบบของแรงงาน รายได้นะคะ ก็มาจากการบริการที่คิดจากลูกค้า ค่านายหน้า ค่าเช่า ซึ่งทั้งหมดนี้ ต้นทุนส่วนใหญ่นะคะ จะอยู่ในรูปแบบแรงงานค่ะ อันนี้อาจจะเป็นธุกิจเรื่องของท่องเที่ยวแบบว่าเราไปซื้อทัวร์ ซึ่งเวลาเราไปซื้อ เขาก็จะบริกการเราทุกอย่างเลยค่ะ ในเรื่องของรถ อาหาร ในเรื่องของที่พักเห็นไหมคะ เราใช้บริการเขาทุกอย่างเลย</w:t>
      </w:r>
    </w:p>
    <w:p>
      <w:pPr>
        <w:pStyle w:val="BodyText"/>
      </w:pPr>
      <w:r>
        <w:t xml:space="preserve">(คุณครูวิทยา) มาดูรูปแบบของธุรกิจก้าวไกลกัยบ้างครับ สำหรับรูปแบบนั้นแบ่งออกเป็น 3 ประเภทนะครับ ประกอบไปด้วยข้อที่ 1 กิจการแบบเจ้าของคนเดียว ข้อที่ 2 กิจการแบบห้าหุ้นส่วนและข้อที่ 3 นะครับ เป็นบริษัทจำกัดครับ</w:t>
      </w:r>
    </w:p>
    <w:p>
      <w:pPr>
        <w:pStyle w:val="BodyText"/>
      </w:pPr>
      <w:r>
        <w:t xml:space="preserve">(คุณครูสุนทรี) สำหรับข้อที่ 1 นะคะ กิจการแบบเจ้าของคนเดียวนะคะ ก็คือบุคคลคนเดียวเป็นเจ้าของค่ะ ซึ่งจะนำเงินหรือทรัพย์สินนะคะ มาลงทุนเนินกิจกรรมนะคะ และรับผิดชอบทุกอย่างเอง ก็จะมีข้อดีอย่างหนึ่งนะคะ สามารถตัดสินใจเองได้ ว่าจะเพิ่มหรือจะลดจำนวนลง หรือจะคิดสินค้าเท่าไรนะคะ อันนี้คือเจ้าของคนเดียว ก็คือตัดสินใจได้ทันทีเลยค่ะ</w:t>
      </w:r>
    </w:p>
    <w:p>
      <w:pPr>
        <w:pStyle w:val="BodyText"/>
      </w:pPr>
      <w:r>
        <w:t xml:space="preserve">(คุณครูวิทยา) 2. กิจการแบบห้าง ก็คือการดำเนินงานที่มี 2 คนขึ้นไป โดยตกลงเข้าหุ้นส่วนกัน ส่วนการลงทุนนั้นต้องมีสัดส่วนเท่ากันครับ อาจจะ 30 หรือ 40 60 ก็ขึ้นสำหรับ บุคคล เป็นคนตกลงกัน สำหรับผลตอบแทนก็เช่นเดียวกันนะครับ ขึ้นอยู่กับข้อตกลงของคนทั้ง 2 เช่นกัน ถ้าเราลงทุนมากก็จะได้มา เราลงทุนน้อยก็จะได้น้อยนะครับ</w:t>
      </w:r>
    </w:p>
    <w:p>
      <w:pPr>
        <w:pStyle w:val="BodyText"/>
      </w:pPr>
      <w:r>
        <w:t xml:space="preserve">(คุณครูสุนทรี) ข้อที่ 3 นี้นะคะ เป็นบริษัทแบบ เป็นบริษัทจำกัดค่ะ เป็นการลงทุนแบบกลุ่มบุคคลนะคะ มีตั้งแต่ 7 คนขึ้นไปค่ะ โดยมีในรูปแบบของนิติบุคคลค่ะ โดยจะแยกต่างหากออกจากส่วนของเจ้าของด้วยนะคะ แบ่งทุนกันออกเป็นหุ้น ๆ ค่ะ ซึ่งบริษัทจำกัดนี้นะคะ แบ่งออกเป็น 2 ประเภทค่ะ คือ บริษัทที่เป็นเอกชนจำกัด และบริษัทที่เป็นมหาชนจำกัด ถ้าเป็นเอกชนจะอยู่ที่ 7 คนขึ้นไป แต่ถ้า เป็นบริษัทมหาชนจำกัดนะคะ จะต้องมีผู้ถือหุ้น 15 คนขึ้นไปนะคะ แล้วสำหรับความรับผิดชอบค่ะ ก็คือถ้ามีผู้ถือหุ้นเยอะ ความรับผิดชอบ็จะกระจายกระจายไปให้ผู้ถือหุ้นด้วยค่ะ กระจายให้ผู้ถือหุ้นด้วยค่ะ</w:t>
      </w:r>
    </w:p>
    <w:p>
      <w:pPr>
        <w:pStyle w:val="BodyText"/>
      </w:pPr>
      <w:r>
        <w:t xml:space="preserve">(คุณครูวิทยา) เรามาดูตัวอย่างของธุรกิจกันบ้างนะครับ ว่าจะในชุมชน มีในจังหวัดของนักเรนียนหรือเปล่า ตัวอย่างข้อแรกเลย ธุรกิจอาจจะมีทุกชุมชนเลย มีทั้งพืชผัก สวนครัวต่าง ๆ แล้วนำมาแปรรูปเป็นอาหารต่าง ๆ เป็นผลิตภัณฑ์ต่าง ๆ ผลตภะณฑ์ต่าง ๆ ได้นะครับธุรกิจท่องเที่ยวและนันทนาการค่ะ ซึ่งเวลาที่เราใช้บริการเขานะคะ เขาก็จะให้ความประทับใจของเราเพื่อที่เราจะได้ไปบอกปากต่อปากแล้วกลับมาใช้บริการเขาอีกค่ะ</w:t>
      </w:r>
    </w:p>
    <w:p>
      <w:pPr>
        <w:pStyle w:val="BodyText"/>
      </w:pPr>
      <w:r>
        <w:t xml:space="preserve">(คุณครูวิทยา) ซึ่งธุกิจการท่องเที่ยวนี้ชุมชนหรือคนในห้องถิ่นมีรายได้ด้วย เช่น การล่องแก่งใช่ไหมครับ ปีนเขา หรืออาจจะเป็นวัดต่าง ๆ ตามจังหวัดต่าง ๆ ครับ ต่อมาธุรกิจการแพทย์ การแแพทย์ นสำหรับธุรกิจการอพทย์นีมาก ไม่ว่าจะเป็นการทำ หรือการ ขายเครื่องมือการแพทย์ เครื่องชั่งน้ำหนัก หรือเครื่องตรวจอุณหภูมิต่าง ๆ ของร่างกาย ก็คือเป็นผลิตภัณฑ์ทางก่ีแพทย์ แต่ถ้าบางคนมีองค์ความรู้มาก ก็อาจจะเอาผลิตภัณฑ์หรืออาจะเป็นยาดีดี ที่ดีมาจัดจำหน่ายครับ</w:t>
      </w:r>
    </w:p>
    <w:p>
      <w:pPr>
        <w:pStyle w:val="BodyText"/>
      </w:pPr>
      <w:r>
        <w:t xml:space="preserve">(คุณครูสุนทรี) ใช่ค่ะ ธุรกิจการแพทย์นะคะ มีวิวัฒนาการมาเรื่อย ๆ ค่ะ จากเมื่อก่อนนะคะ จากประสบการณ์ของลูกครูนกนะคะ เคนคางแตกค่ะ ถ้าคางแตกต้องทำต้องเย็บใช่ไหมคะ ทางการแพทย์ทันสมัยค่ะ ไม่ต้องเย็บค่ะ คุณหมอเขาบอกว่าเรามีสติ๊กเกอร์นะคะ เพราะเด็กยังเล็กอยู่ ถ้าเย็บไปนฉะนั้นใช้สติ๊กเกอร์แปะแเป็นอีก 1 ทางเลือกเลยค่ะ</w:t>
      </w:r>
    </w:p>
    <w:p>
      <w:pPr>
        <w:pStyle w:val="BodyText"/>
      </w:pPr>
      <w:r>
        <w:t xml:space="preserve">(คุณครูวิทยา) ต่อไปเป็นธุรกิจขนส่งนะครับ ไม่ว่าจะเป็นขนส่งสินค้า ขนมนุษย์ ขนคน ขนสัตว์ต่าง ๆการขนจะขึ้นส่งผ่านรถนะครับ ไม่ว่าจะเป็นรถทัวร์ หรือรถตู้ หรือเครื่องก็ได้ รถไฟ หรือเรือนะครับ</w:t>
      </w:r>
    </w:p>
    <w:p>
      <w:pPr>
        <w:pStyle w:val="BodyText"/>
      </w:pPr>
      <w:r>
        <w:t xml:space="preserve">(คุณครูสุนทรี) ธุรกิจของใช้ส่วนตัวค่ะและ เวชภัณฑ์ เครื่อง ทาแล้วดี นักเรียนต้องศึกษาเยอะ ๆ นะคะ ไม่มีสินค้าไหนหรอกค่ะ ขาวภายใน 7 วัน อย่าหลงเชือ่นะคะ ทุกอย่างคต่ะ เป้นโฆษณาชวนเชืนักเรียนต้องศึกษาเยอะ ๆ ก่อนที่จะใช้สินค้านะคะ</w:t>
      </w:r>
    </w:p>
    <w:p>
      <w:pPr>
        <w:pStyle w:val="BodyText"/>
      </w:pPr>
      <w:r>
        <w:t xml:space="preserve">(คุณครูวิทยา) ธุรกิจเครื่องใช้ในเรือนนะครับ ซึ่งเป็นสิ่งสำคัญเลย ในบ้านของเรานะครับ ทุกครัวเรือนแล้วแต่ต้องใช้นะครับ ตู้เย็นเครื่องซักผ้า เครื่องปั่น เครื่องไม แต่เวลาที่เราใช้มันจะมีการเสื่อมสภาพ เมื่อเสื่อมสภาพปุ๊บเราก็จะต้องไปซื้อนำมาใช้ในชีวิตประจำวันของเรา ให้มีคุณภาพที่ดีกว่าเดิม หรือ ระดับเดียว อาจจะมีเปลี่ยนเป็น 2 ระดับ บางทีอาจจะทำไมคะ ทั้งซักทั้งแยกแล้วนำมาปั่นใช่ไหมคะ ก้คือในถังเดียวซักแห้งได้เลย เวลาเราซื้อมาใช้ก็ควรที่จะซื้อให้ดีกว่าของเก่าค่ะ</w:t>
      </w:r>
    </w:p>
    <w:p>
      <w:pPr>
        <w:pStyle w:val="BodyText"/>
      </w:pPr>
      <w:r>
        <w:t xml:space="preserve">(คุณครูวิทยา) ธุรกิจต่อไปนะครับ ธุรกิจเทคโนโลยีสารสนเทศและการสื่อสารนะครับ ครูวิเชื่อได้ว่ทุกคนต้องมีคอมหรือโทรศัพท์ต่าง ๆ แน่นอน นี่ก็เป็น เพื่อที่จะเพิ่มความสะดวกสะบายแก่เรา รวมไปถึงอินเทอร์เน็ตต่าง ๆ ทุกวันนี้ครูนกต้องใช้ไหมครับ</w:t>
      </w:r>
    </w:p>
    <w:p>
      <w:pPr>
        <w:pStyle w:val="BodyText"/>
      </w:pPr>
      <w:r>
        <w:t xml:space="preserve">(คุณครูสุนทรี) ใช้ค่ะ จำเป็นอย่างมากเลยค่ะ ยิ่งสถานการณ์แบบนี้นะคะ เคื่องสารไม่ว่าจะเป็นโทรศัพท์มือถือ อาจจะเป็นคอมพิวเตอร์ โน้ตบุก นะคะ ในช่วงสถานการณ์ COVID ที่เราต้องเรียนอยู่บ้านค่ะ</w:t>
      </w:r>
    </w:p>
    <w:p>
      <w:pPr>
        <w:pStyle w:val="BodyText"/>
      </w:pPr>
      <w:r>
        <w:t xml:space="preserve">(คุณครูวิทยา) ต่อมาธุรกิจแพชั่นนก็จะเกี่ยวกับการออกแบบเสื้อผ้าหน้าผม ต่าง ๆ เพื่อให้เกิดความสวยงามนะครับ หรืออาจจะเป็นชุดงานเลี้ยงต่าง ๆ นะคะ ธุรกิจวัสดุก่อสร้าง ก็จะมีในเรื่องของเครื่องมือการก่อสร้างด้วยนะคะ หรือจะเป็ฯ ที่ใช้ในเรื่องของการก่อสร้างนะคะ</w:t>
      </w:r>
    </w:p>
    <w:p>
      <w:pPr>
        <w:pStyle w:val="BodyText"/>
      </w:pPr>
      <w:r>
        <w:t xml:space="preserve">(คุณครูวิทยา) และยังมีธุรกิจอาหารและเครื่องดื่มอีกนะครับ สังเกตเวลาเราไปร้านอาหาร แต่ละร้านนั้นก็จะมีเมนูพิเศษใช่ไหมครับ หรืออาจจะเป็น เครื่องดื่มต่าง ๆ เวลาเราไปคาเฟ่ ก็มีเครื่องดื่มต่าง ๆ น่ารับประทานนะครับ</w:t>
      </w:r>
    </w:p>
    <w:p>
      <w:pPr>
        <w:pStyle w:val="BodyText"/>
      </w:pPr>
      <w:r>
        <w:t xml:space="preserve">(คุณครูสุนทรี) ต่อไปค่ะ ธุรกิจสื่อสิ่งพิมพ์นะคะ เอ๊ะ เด็ก ๆ ซซื้ครั้งสุดท้ายเมื่อไหร่ นานแล้วหรือคะ เพราะอะไรคะ เพราะปัจจุบันนี้นะคะ สามารถอ่านหนังสือพิมพ์นะคะ ได้จากไหนคะ เทคโนโลยีอิเล็กทรอนิกส์ใช่ไหมคะ คือต้องใช้อินเทอร์เน็ตเข้าร่ฉะนั้นธุระกิจสื่อสิ่งพิมพ์ค่ะ วิทยาศาสตร์นะคะ ก็เริ่มลดน้อยถอยลงนะคะ มีอย่างอื่นค่ะ ในเรื่องของสื่อสิ่งพิมพ์ ไม่ว่าจะเป็นบัตรกำนันต่าง ๆ ก็ยังคงใช้อยู่ค่ะ</w:t>
      </w:r>
    </w:p>
    <w:p>
      <w:pPr>
        <w:pStyle w:val="BodyText"/>
      </w:pPr>
      <w:r>
        <w:t xml:space="preserve">(คุณครูวิทยา) และยังมีธุรกิจอสังหาริมทรัพย์นะครับ ก็จะว่าเกี่ยวกับที่ดินนะครับ ที่อยู่อาศัยต่าง ๆ ถ้าใครทำนี่จะต้องมีทุนมากเลยนะครับครูนก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ทยา) ได้ ถ้าใครได้ครอบครองเป้นเจ้าของ ถือว่าร่ำรนะครับ</w:t>
      </w:r>
    </w:p>
    <w:p>
      <w:pPr>
        <w:pStyle w:val="BodyText"/>
      </w:pPr>
      <w:r>
        <w:t xml:space="preserve">(คุณครูสุนทรี) ต่อไปค่ะ ธุรกิจ ยานยนต์ค่ะ ก็จะว่าไปถึงเรื่องรถจักรยานยนต์หรือรถจักรยานนะคะ</w:t>
      </w:r>
    </w:p>
    <w:p>
      <w:pPr>
        <w:pStyle w:val="BodyText"/>
      </w:pPr>
      <w:r>
        <w:t xml:space="preserve">(คุณครูวิทยา) ถูกต้องแล้วครับ มาถึงช่วงของการทำกิจกรรมกันแล้วนะครับ เมื่อสักครู ยกตัวอย่างไรค่อนค่างที่จะเยอะแยะมากมายเลยนะครับ</w:t>
      </w:r>
    </w:p>
    <w:p>
      <w:pPr>
        <w:pStyle w:val="BodyText"/>
      </w:pPr>
      <w:r>
        <w:t xml:space="preserve">(คุณครูสุนทรี) ค่ะ บทบาทของนักเรียนปลายทางนะคะ ให้นักเรียนทำใบงานที่ 4 ค่ะ เรื่องธุรกิจก้าวไกลนะคะ วันนี้ค่ะให้นักเรียนทำนะคะ เป็นกลุ่มค่ะ 2-3 ค่นนะคะ บทบาทของคุณครูปลายทางค่ะ ขอความอนุเคราะห์แจกใบงนที่ 4 เรื่อง ธุรกิจก้าวไกลค่ะ และให้คำปรึกษาแก่นักเรียนในเรื่องของการทำใบงาน พร้อมให้คะแนนด้วย</w:t>
      </w:r>
    </w:p>
    <w:p>
      <w:pPr>
        <w:pStyle w:val="BodyText"/>
      </w:pPr>
      <w:r>
        <w:t xml:space="preserve">(คุณครูวิทยา) นี่ก็คือเป็นลักษณะของใบงานนะคัรบคำชี้แจงให้นักเรียนแบ่งกลุ่มแล้วระดมความคิดนะครับ 2-3 คนเท่านั้นนะครับ เขียนชื่อธุรกิจในชุมชนของนักเรียน โดยแยกประเภทมาให้ถูกต้องหัวข้อที่นักเรียนเห็นเด่นชัดเลยครับ ก็ยกตัวอย่างมา 1 2 3 4 5 ธุรกิจพาณิชยกรรมมีอะไรบ้าง ก็ 5 ข้อเช่นเดิม สุดท้ายก็เป็นธุรกิจการบริการนะครับ มีอะไรบ้้าง นักเรียนก็ตอบมาให้ครบนะครับ ตอนนี้นักเรียนที่อยู่ปลายทาง พร้อมหรือยังครับ ถ้าพร้อมแล้วแบ่งกลุ่มกันทำ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ตอนนี้หมดเวลาสำหรับทำใบงานแล้วนะคะ วันนี้ค่ะ ครูวิใจดีนะคะ มีใบงานของนักเรียนต้นทางนะคะ มาให้ ดูด้วยค่ะ ถ้าพร้อมแล้วไปดูกันเลยค่ะ</w:t>
      </w:r>
    </w:p>
    <w:p>
      <w:pPr>
        <w:pStyle w:val="BodyText"/>
      </w:pPr>
      <w:r>
        <w:t xml:space="preserve">(คุณครูวิทยา) สำหรับใบงานที่นักเรียนเห็นอยู่นี่นะครับ เป็นใบงานของทางต้นทางนะครับ ซึ่งได้ตแบมาครบถ่วนสมบูรณ์มากเลยนะครับมาดูตัวอย่างข้อที่ 1 เลยนะครับ ธุรกิจ นักเรียนที่อยู่ต้นทางตอบมาแล้วนะครับ อุตสาหกรรมการทอผ้า ข้อที่ 2 อุตสาหกรรมเครื่องปั้นดินเผา ข้อที่ 3 อุตสาหกรรมเครื่องดื่มข้อที่ 4. อุตสาหกรรมเครื่องสาร ข้อที่ 5. อุตสาหกรรมแปลรูปอาหาร แล้วข้อที่ 2 นะครับ ธุรกิจพาณิชยกรรมครับ ข้อที่ 1 ร้านขา่ยของชำ ข้อที่ 2 ร้านขายเสื้อผ้าข้อที่ 3. ห้างสรรพสินค้า ข้อที่ 4 ร้านขายเฟอร์นิเจอร์ ข้อที่ 5 ร้านขายหนังสือ สำหรับหัวข้อที่ 3 นะครับ ข้อที่ 1 ร้านตัดผม ธุรกิจการบริการ ข้อที 1 ร้ายข้อที่ 2. ร้านดอกไม้สด ร้านซ่อมรถจักรยานยนต์ ข้อที่ 4 ร้านอาหารตามสั่ง และข้อที่ 5 ร้านถ่ายเอกสารครับ นี่ก็เป็นของนักเรียนต้นทางเท่านั้นครัครูคิดว่าในชุมชนของนักเรียนที่อยู่ปลายทางอาจจะมีมากกว่านี้ แล้วก็มีคำตอบหลากหลายกว่านี้นะครับ ให้นักเรียนที่อยู่ปลายทางนะครับ รวบรวมใบงานพร้อมกับเอาไปส่งที่หัวหน้า ให้หัวหน้านำไปส่งกับครูปลายทางได้เลยครับ สรุปบทเรียนในวันนี้นะครับ ครูวิและครูนกสรุปได้ว่า ธุรกิจเกี่ยวข้องกับการผลิต การจำหน่าย การแลกเปลี่ยนสินค้า โดยมุ่งหวังรายได้ หรือสร้างกำไรเพื่อตอบสนองความต้องการของมนุษย์ ให้สะดวก สบาย มั่นคง ทำธุรกิจครับ</w:t>
      </w:r>
    </w:p>
    <w:p>
      <w:pPr>
        <w:pStyle w:val="BodyText"/>
      </w:pPr>
      <w:r>
        <w:t xml:space="preserve">(คุณครูสุนทรี) สำหรับบทเรียนครั้งต่อไปนะคะ เรื่องการจัดเก็บเอกสารสำคัญ สิ่งที่ต้องเตรียมครั้งต่อไปนะคะ เรื่อง การจัดเก็บเอกสารสำคัญนะคะ ซึ่งคุณครูปลายทางนะคะ สามารถที่จะดาวน์โหลดได้ที่ www.dltv.ac.th ค่ะ</w:t>
      </w:r>
    </w:p>
    <w:p>
      <w:pPr>
        <w:pStyle w:val="BodyText"/>
      </w:pPr>
      <w:r>
        <w:t xml:space="preserve">(คุณครูวิทยา) สำหรับวันนี้เราหมดลงแล้วนะครับ ไว้พบกันใหม่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5 หน่วยที่ 3) ๔ ธุรกิจก้าวไกล 28 ก.พ. 65 (มีใบงาน ใบความรู้)</dc:title>
  <dc:creator/>
  <cp:keywords/>
  <dcterms:created xsi:type="dcterms:W3CDTF">2022-10-04T04:45:42Z</dcterms:created>
  <dcterms:modified xsi:type="dcterms:W3CDTF">2022-10-04T04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ตุลาคม 2565 เวลา 10.00 น.</vt:lpwstr>
  </property>
  <property fmtid="{D5CDD505-2E9C-101B-9397-08002B2CF9AE}" pid="3" name="subtitle">
    <vt:lpwstr/>
  </property>
</Properties>
</file>